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c416089504160d752f40f137c03ea7b55828"/>
      <w:r>
        <w:rPr>
          <w:b/>
        </w:rPr>
        <w:t xml:space="preserve">ПРОТОКОЛ ЕЛЕКТРОННОГО АУКЦІОНУ № GFE001-UA-20210316-151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7,8657га, кадастровий номер 3222485200:04:022:5007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348543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8657га, кадастровий номер 3222485200:04:022:5007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348543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425 018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42 501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6:25:09Z</dcterms:created>
  <dcterms:modified xsi:type="dcterms:W3CDTF">2024-05-06T16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